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5A6BB41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132608">
        <w:rPr>
          <w:rFonts w:ascii="Spectral" w:hAnsi="Spectral"/>
          <w:sz w:val="22"/>
          <w:szCs w:val="22"/>
          <w:lang w:val="en-US"/>
        </w:rPr>
        <w:t>442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EC22D2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32608">
        <w:rPr>
          <w:rFonts w:ascii="Spectral" w:hAnsi="Spectral"/>
          <w:sz w:val="22"/>
          <w:szCs w:val="22"/>
          <w:lang w:val="en-US"/>
        </w:rPr>
        <w:t>13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E543A6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E543A6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 w:rsidR="00197896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Cross-temporal exploration of the relationship between wisdom-related cognitive broadening and subjective well-being: Evidence from a cross-validated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1"/>
    <w:bookmarkEnd w:id="12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E543A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C8E35" w14:textId="77777777" w:rsidR="00E543A6" w:rsidRDefault="00E543A6">
      <w:r>
        <w:separator/>
      </w:r>
    </w:p>
  </w:endnote>
  <w:endnote w:type="continuationSeparator" w:id="0">
    <w:p w14:paraId="0CD6E05B" w14:textId="77777777" w:rsidR="00E543A6" w:rsidRDefault="00E54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E3C9E" w14:textId="77777777" w:rsidR="00E543A6" w:rsidRDefault="00E543A6">
      <w:r>
        <w:separator/>
      </w:r>
    </w:p>
  </w:footnote>
  <w:footnote w:type="continuationSeparator" w:id="0">
    <w:p w14:paraId="3E1DFDA0" w14:textId="77777777" w:rsidR="00E543A6" w:rsidRDefault="00E543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4</Pages>
  <Words>13532</Words>
  <Characters>77133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</cp:revision>
  <cp:lastPrinted>2021-03-24T13:25:00Z</cp:lastPrinted>
  <dcterms:created xsi:type="dcterms:W3CDTF">2021-03-19T00:08:00Z</dcterms:created>
  <dcterms:modified xsi:type="dcterms:W3CDTF">2021-04-27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